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4c29988665a89039066b078b12e86eef88e63c6"/>
    <w:p>
      <w:pPr>
        <w:pStyle w:val="Heading1"/>
      </w:pPr>
      <w:r>
        <w:t xml:space="preserve">Cover Letter for Software Engineer Position in United States Miami</w:t>
      </w:r>
    </w:p>
    <w:p>
      <w:pPr>
        <w:pStyle w:val="FirstParagraph"/>
      </w:pPr>
      <w:r>
        <w:t xml:space="preserve">Dear [Hiring Manager's Name],</w:t>
      </w:r>
    </w:p>
    <w:p>
      <w:pPr>
        <w:pStyle w:val="BodyText"/>
      </w:pPr>
      <w:r>
        <w:t xml:space="preserve">As a passionate and accomplished Software Engineer with over [X years] of experience in developing scalable, user-centric applications, I am excited to apply for the Software Engineer role at your organization in the vibrant tech ecosystem of United States Miami. The opportunity to contribute to innovative projects while leveraging Miami’s growing technological landscape is both professionally compelling and personally motivating. With a proven track record in full-stack development, collaborative problem-solving, and a deep understanding of modern software engineering principles, I am eager to bring my expertise to your team and support your mission of excellence in the United States Miami tech community.</w:t>
      </w:r>
    </w:p>
    <w:p>
      <w:pPr>
        <w:pStyle w:val="BodyText"/>
      </w:pPr>
      <w:r>
        <w:t xml:space="preserve">My journey as a Software Engineer has been defined by a commitment to delivering high-quality solutions that address real-world challenges. Whether working on enterprise-level applications or agile startups, I have consistently prioritized code quality, performance optimization, and user experience. My technical proficiency spans programming languages such as Python, Java, and JavaScript, along with frameworks like React.js and Node.js. Additionally, I have extensive experience with cloud platforms (AWS/Azure), DevOps practices (Docker, Kubernetes), and database systems (MySQL/PostgreSQL). These skills align closely with the requirements of a Software Engineer position in United States Miami, where the demand for adaptable and forward-thinking professionals is rapidly expanding.</w:t>
      </w:r>
    </w:p>
    <w:p>
      <w:pPr>
        <w:pStyle w:val="BodyText"/>
      </w:pPr>
      <w:r>
        <w:t xml:space="preserve">What sets me apart is not just my technical capabilities but also my ability to collaborate effectively within cross-functional teams. In my previous role at [Previous Company Name], I led the development of a mission-critical application that improved operational efficiency by 40% for over 10,000 users. This project required close coordination with product managers, designers, and QA engineers, ensuring that every feature met both functional and aesthetic standards. My approach to software engineering is rooted in continuous learning and adaptability—whether it’s mastering a new framework or troubleshooting complex systems. I thrive in dynamic environments where innovation is encouraged, making the United States Miami tech scene an ideal fit for my career aspirations.</w:t>
      </w:r>
    </w:p>
    <w:p>
      <w:pPr>
        <w:pStyle w:val="BodyText"/>
      </w:pPr>
      <w:r>
        <w:t xml:space="preserve">The United States Miami has emerged as a hub for technological innovation, attracting talent and investment from across the globe. As a Software Engineer in this region, I am particularly drawn to the opportunity to work alongside forward-thinking professionals who are shaping the future of software development. Miami’s unique blend of cultural diversity, entrepreneurial energy, and strategic location positions it as a prime destination for tech-driven growth. I am eager to contribute my skills to organizations that value creativity, collaboration, and a commitment to pushing boundaries—qualities that I believe are central to the success of any Software Engineer in the United States Miami.</w:t>
      </w:r>
    </w:p>
    <w:p>
      <w:pPr>
        <w:pStyle w:val="BodyText"/>
      </w:pPr>
      <w:r>
        <w:t xml:space="preserve">One of my core strengths is problem-solving. For instance, during a recent project at [Previous Company Name], I identified a critical bottleneck in our application’s API performance and implemented a caching strategy that reduced response times by 60%. This experience reinforced my belief that software engineering is not just about writing code but about understanding the broader impact of technology on users and businesses. I also take pride in mentoring junior developers, fostering a culture of knowledge-sharing, and ensuring that teams operate at their highest potential. These leadership qualities, combined with my technical expertise, make me a well-rounded candidate for the Software Engineer role in United States Miami.</w:t>
      </w:r>
    </w:p>
    <w:p>
      <w:pPr>
        <w:pStyle w:val="BodyText"/>
      </w:pPr>
      <w:r>
        <w:t xml:space="preserve">Furthermore, I am deeply committed to staying current with industry trends and best practices. I regularly engage with tech communities through platforms like GitHub and Stack Overflow, attend local meetups in United States Miami (such as TechCrunch events or DevOps conferences), and pursue certifications to enhance my skill set. This proactive approach ensures that I remain at the forefront of software engineering advancements, enabling me to deliver solutions that are not only effective but also future-proof. For example, I recently completed a course on AI/ML integration in web applications, which has expanded my ability to incorporate intelligent features into modern software systems.</w:t>
      </w:r>
    </w:p>
    <w:p>
      <w:pPr>
        <w:pStyle w:val="BodyText"/>
      </w:pPr>
      <w:r>
        <w:t xml:space="preserve">As a Software Engineer in the United States Miami, I am particularly interested in opportunities to work on projects that leverage cutting-edge technologies while addressing pressing societal needs. Whether it’s developing tools for sustainable urban development, enhancing healthcare accessibility through digital platforms, or creating immersive experiences for global audiences, I am driven by the potential of software to make a meaningful difference. I believe that the United States Miami is uniquely positioned to lead in these areas, and I would be honored to contribute my skills to a team that shares this vision.</w:t>
      </w:r>
    </w:p>
    <w:p>
      <w:pPr>
        <w:pStyle w:val="BodyText"/>
      </w:pPr>
      <w:r>
        <w:t xml:space="preserve">I am confident that my background, skills, and enthusiasm for software engineering align perfectly with the goals of your organization. The opportunity to join your team as a Software Engineer in the United States Miami would allow me to grow professionally while making a tangible impact on your projects and objectives. I would welcome the chance to discuss how my experience can benefit your company and contribute to its continued success.</w:t>
      </w:r>
    </w:p>
    <w:p>
      <w:pPr>
        <w:pStyle w:val="BodyText"/>
      </w:pPr>
      <w:r>
        <w:t xml:space="preserve">Thank you for considering my application. I look forward to the possibility of speaking with you further about this opportunity.</w:t>
      </w:r>
    </w:p>
    <w:p>
      <w:pPr>
        <w:pStyle w:val="BodyText"/>
      </w:pPr>
      <w:r>
        <w:t xml:space="preserve">Sincerely,</w:t>
      </w:r>
    </w:p>
    <w:bookmarkStart w:id="20" w:name="your-full-name"/>
    <w:p>
      <w:pPr>
        <w:pStyle w:val="Heading2"/>
      </w:pPr>
      <w:r>
        <w:t xml:space="preserve">[Your Full Name]</w:t>
      </w:r>
    </w:p>
    <w:p>
      <w:pPr>
        <w:pStyle w:val="FirstParagraph"/>
      </w:pPr>
      <w:r>
        <w:t xml:space="preserve">[Your Email Address] | [Your Phone Number] | [LinkedIn Profile or Portfolio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United States Miami</dc:title>
  <dc:creator/>
  <dc:language>en</dc:language>
  <cp:keywords/>
  <dcterms:created xsi:type="dcterms:W3CDTF">2026-07-21T08:21:12Z</dcterms:created>
  <dcterms:modified xsi:type="dcterms:W3CDTF">2026-07-21T08:21:12Z</dcterms:modified>
</cp:coreProperties>
</file>

<file path=docProps/custom.xml><?xml version="1.0" encoding="utf-8"?>
<Properties xmlns="http://schemas.openxmlformats.org/officeDocument/2006/custom-properties" xmlns:vt="http://schemas.openxmlformats.org/officeDocument/2006/docPropsVTypes"/>
</file>